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8428D" w14:textId="77777777" w:rsidR="00902278" w:rsidRPr="001E7F42" w:rsidRDefault="00B11BDC" w:rsidP="00B11BDC">
      <w:pPr>
        <w:tabs>
          <w:tab w:val="left" w:pos="0"/>
        </w:tabs>
        <w:spacing w:after="0" w:line="240" w:lineRule="auto"/>
        <w:rPr>
          <w:rFonts w:eastAsia="Calibri" w:cs="Tahoma"/>
          <w:b/>
          <w:color w:val="6A6E25"/>
          <w:sz w:val="68"/>
          <w:szCs w:val="68"/>
          <w:lang w:val="en-GB"/>
        </w:rPr>
      </w:pPr>
      <w:r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t>PLEASE, WRITE HERE</w:t>
      </w:r>
      <w:r w:rsidR="001E7F42"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br/>
      </w:r>
      <w:r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t>ORGANIZATION NAME</w:t>
      </w:r>
    </w:p>
    <w:p w14:paraId="5F6DD704" w14:textId="77777777" w:rsidR="00B11BDC" w:rsidRPr="00B11BDC" w:rsidRDefault="00B11BDC" w:rsidP="00B11BDC">
      <w:pPr>
        <w:tabs>
          <w:tab w:val="left" w:pos="0"/>
        </w:tabs>
        <w:spacing w:after="0" w:line="240" w:lineRule="auto"/>
        <w:rPr>
          <w:rFonts w:ascii="Tahoma" w:eastAsia="Calibri" w:hAnsi="Tahoma" w:cs="Tahoma"/>
          <w:b/>
          <w:color w:val="D88F21"/>
          <w:sz w:val="36"/>
          <w:szCs w:val="36"/>
          <w:lang w:val="en-GB"/>
        </w:rPr>
      </w:pP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21"/>
        <w:gridCol w:w="3260"/>
      </w:tblGrid>
      <w:tr w:rsidR="001B11A7" w:rsidRPr="00AF2F84" w14:paraId="5BBAE847" w14:textId="77777777" w:rsidTr="001B11A7">
        <w:trPr>
          <w:gridAfter w:val="1"/>
          <w:wAfter w:w="3260" w:type="dxa"/>
          <w:trHeight w:val="292"/>
        </w:trPr>
        <w:tc>
          <w:tcPr>
            <w:tcW w:w="7621" w:type="dxa"/>
            <w:tcBorders>
              <w:top w:val="nil"/>
              <w:bottom w:val="single" w:sz="18" w:space="0" w:color="6A6E25"/>
            </w:tcBorders>
            <w:shd w:val="clear" w:color="auto" w:fill="auto"/>
            <w:vAlign w:val="center"/>
          </w:tcPr>
          <w:p w14:paraId="13DE8C59" w14:textId="77777777" w:rsidR="001B11A7" w:rsidRPr="001B11A7" w:rsidRDefault="001B11A7" w:rsidP="001B11A7">
            <w:pPr>
              <w:tabs>
                <w:tab w:val="left" w:pos="0"/>
              </w:tabs>
              <w:ind w:right="-4643"/>
              <w:rPr>
                <w:rFonts w:ascii="Tahoma" w:hAnsi="Tahoma" w:cs="Tahoma"/>
                <w:b/>
                <w:lang w:val="en-GB"/>
              </w:rPr>
            </w:pPr>
            <w:r w:rsidRPr="001B11A7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CONSTITUENCY INDUSTRY, TRADE AND FINANCE</w:t>
            </w:r>
          </w:p>
        </w:tc>
      </w:tr>
      <w:tr w:rsidR="00CE5A69" w:rsidRPr="00FE30C7" w14:paraId="1EDE5EF7" w14:textId="77777777" w:rsidTr="000027B3">
        <w:trPr>
          <w:trHeight w:val="292"/>
        </w:trPr>
        <w:tc>
          <w:tcPr>
            <w:tcW w:w="10881" w:type="dxa"/>
            <w:gridSpan w:val="2"/>
            <w:tcBorders>
              <w:top w:val="single" w:sz="18" w:space="0" w:color="6A6E25"/>
            </w:tcBorders>
            <w:shd w:val="clear" w:color="auto" w:fill="auto"/>
          </w:tcPr>
          <w:tbl>
            <w:tblPr>
              <w:tblStyle w:val="TableGrid"/>
              <w:tblW w:w="11193" w:type="dxa"/>
              <w:tblBorders>
                <w:top w:val="none" w:sz="0" w:space="0" w:color="auto"/>
                <w:left w:val="none" w:sz="0" w:space="0" w:color="auto"/>
                <w:bottom w:val="single" w:sz="2" w:space="0" w:color="7F7F7F" w:themeColor="text1" w:themeTint="80"/>
                <w:right w:val="none" w:sz="0" w:space="0" w:color="auto"/>
                <w:insideH w:val="single" w:sz="2" w:space="0" w:color="7F7F7F" w:themeColor="text1" w:themeTint="80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CE5A69" w:rsidRPr="001E7F42" w14:paraId="2ED0C756" w14:textId="77777777" w:rsidTr="00200119">
              <w:trPr>
                <w:trHeight w:val="284"/>
              </w:trPr>
              <w:tc>
                <w:tcPr>
                  <w:tcW w:w="817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2C6DE39B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Date</w:t>
                  </w:r>
                  <w:r w:rsidRPr="001E7F42">
                    <w:rPr>
                      <w:rFonts w:cs="Tahoma"/>
                      <w:color w:val="808080" w:themeColor="background1" w:themeShade="80"/>
                      <w:lang w:val="en-GB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0EC175CC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</w:p>
              </w:tc>
            </w:tr>
            <w:tr w:rsidR="00CE5A69" w:rsidRPr="00AF2F84" w14:paraId="32036E8F" w14:textId="77777777" w:rsidTr="00200119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1A7BF8E0" w14:textId="77777777" w:rsidR="00CE5A69" w:rsidRPr="001E7F42" w:rsidRDefault="00CE5A69" w:rsidP="004211A0">
                  <w:pPr>
                    <w:tabs>
                      <w:tab w:val="left" w:pos="0"/>
                    </w:tabs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Primary contact responsible for the institutional commitment to RTRS </w:t>
                  </w:r>
                </w:p>
                <w:p w14:paraId="2107598E" w14:textId="77777777" w:rsidR="00CE5A69" w:rsidRPr="001E7F42" w:rsidRDefault="00CE5A69" w:rsidP="004211A0">
                  <w:pPr>
                    <w:tabs>
                      <w:tab w:val="left" w:pos="0"/>
                    </w:tabs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name, e-mail, phone number, office address)</w:t>
                  </w:r>
                </w:p>
              </w:tc>
            </w:tr>
            <w:tr w:rsidR="00334E5F" w:rsidRPr="001E7F42" w14:paraId="6A6C92EF" w14:textId="77777777" w:rsidTr="00200119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48B532D9" w14:textId="77777777" w:rsidR="00334E5F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193"/>
            </w:tblGrid>
            <w:tr w:rsidR="00835F45" w:rsidRPr="001E7F42" w14:paraId="2EAD32BD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624DCE70" w14:textId="77777777" w:rsidR="00835F45" w:rsidRPr="001E7F42" w:rsidRDefault="00835F45" w:rsidP="004211A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Person reporting</w:t>
                  </w:r>
                </w:p>
                <w:p w14:paraId="5DF582F1" w14:textId="77777777" w:rsidR="00835F45" w:rsidRPr="001E7F42" w:rsidRDefault="00835F45" w:rsidP="004211A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If different)</w:t>
                  </w:r>
                </w:p>
              </w:tc>
            </w:tr>
            <w:tr w:rsidR="00B21ACA" w:rsidRPr="001E7F42" w14:paraId="67D69A6B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458058AC" w14:textId="77777777" w:rsidR="00B21ACA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9F28C1" w:rsidRPr="00AF2F84" w14:paraId="206801FC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2EEEF634" w14:textId="77777777" w:rsidR="009F28C1" w:rsidRPr="001E7F42" w:rsidRDefault="009F28C1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Please state what the main activities of your organi</w:t>
                  </w:r>
                  <w:r w:rsidR="00FE30C7"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ation are, both overal</w:t>
                  </w:r>
                  <w:r w:rsidR="00200119"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l and those specifically linked</w:t>
                  </w: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 to soy production:</w:t>
                  </w:r>
                </w:p>
              </w:tc>
            </w:tr>
            <w:tr w:rsidR="00334E5F" w:rsidRPr="001E7F42" w14:paraId="73479DCA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5120D2E6" w14:textId="77777777" w:rsidR="00334E5F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AF2F84" w14:paraId="68EF5CD3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1D7D3F3A" w14:textId="77777777" w:rsidR="00CE5A69" w:rsidRPr="001E7F42" w:rsidRDefault="00CE5A6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Please state in which regions th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>ation operates</w:t>
                  </w:r>
                </w:p>
              </w:tc>
            </w:tr>
            <w:tr w:rsidR="00CE5A69" w:rsidRPr="001E7F42" w14:paraId="55178EBE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41C8F2CE" w14:textId="77777777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1E7F42" w14:paraId="4365F8CA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03CBFAED" w14:textId="77777777" w:rsidR="00CE5A69" w:rsidRPr="001E7F42" w:rsidRDefault="00CE5A6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Is the person reporting for the entir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>ation or a specific region? (please, state which one)</w:t>
                  </w:r>
                </w:p>
              </w:tc>
            </w:tr>
            <w:tr w:rsidR="00CE5A69" w:rsidRPr="001E7F42" w14:paraId="1C13F0C9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3A063B0B" w14:textId="77777777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AF2F84" w14:paraId="2D4A3B0E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4409160D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What is th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 xml:space="preserve">ation’s policy on </w:t>
                  </w:r>
                  <w:proofErr w:type="gramStart"/>
                  <w:r w:rsidRPr="001E7F42">
                    <w:rPr>
                      <w:rFonts w:cs="Tahoma"/>
                      <w:color w:val="7F7F7F"/>
                      <w:lang w:val="en-GB"/>
                    </w:rPr>
                    <w:t>soy</w:t>
                  </w:r>
                  <w:proofErr w:type="gramEnd"/>
                </w:p>
                <w:p w14:paraId="2B9FD20E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008E00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sz w:val="16"/>
                      <w:lang w:val="en-GB"/>
                    </w:rPr>
                    <w:t>please provide link if available</w:t>
                  </w:r>
                </w:p>
              </w:tc>
            </w:tr>
            <w:tr w:rsidR="00CE5A69" w:rsidRPr="001E7F42" w14:paraId="050C04B1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13C84501" w14:textId="77777777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391CBF29" w14:textId="77777777" w:rsidR="00CE5A69" w:rsidRPr="00FE30C7" w:rsidRDefault="00CE5A69" w:rsidP="004211A0">
            <w:pPr>
              <w:tabs>
                <w:tab w:val="left" w:pos="0"/>
              </w:tabs>
              <w:rPr>
                <w:lang w:val="en-GB"/>
              </w:rPr>
            </w:pPr>
          </w:p>
        </w:tc>
      </w:tr>
    </w:tbl>
    <w:p w14:paraId="53EDDFC1" w14:textId="77777777" w:rsidR="00770348" w:rsidRPr="00FE30C7" w:rsidRDefault="00770348" w:rsidP="004211A0">
      <w:pPr>
        <w:tabs>
          <w:tab w:val="left" w:pos="0"/>
        </w:tabs>
        <w:rPr>
          <w:rFonts w:ascii="Tahoma" w:hAnsi="Tahoma" w:cs="Tahoma"/>
          <w:color w:val="008E00"/>
          <w:lang w:val="en-GB"/>
        </w:rPr>
      </w:pP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0"/>
        <w:gridCol w:w="2720"/>
        <w:gridCol w:w="2720"/>
        <w:gridCol w:w="312"/>
        <w:gridCol w:w="2409"/>
      </w:tblGrid>
      <w:tr w:rsidR="00200119" w:rsidRPr="00FE30C7" w14:paraId="0D759C88" w14:textId="77777777" w:rsidTr="000027B3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67ADC787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PERATIONS RELATED TO SOY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10CC6CC6" w14:textId="77777777" w:rsidR="00200119" w:rsidRPr="00FE30C7" w:rsidRDefault="00200119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644ACF" w:rsidRPr="00AF2F84" w14:paraId="231337AD" w14:textId="77777777" w:rsidTr="000027B3">
        <w:trPr>
          <w:trHeight w:val="333"/>
        </w:trPr>
        <w:tc>
          <w:tcPr>
            <w:tcW w:w="10881" w:type="dxa"/>
            <w:gridSpan w:val="5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7402D483" w14:textId="77777777" w:rsidR="00644ACF" w:rsidRPr="001E7F42" w:rsidRDefault="00644ACF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is your organization’s annual soy footprint?</w:t>
            </w:r>
          </w:p>
          <w:p w14:paraId="2B9F8DE4" w14:textId="77777777" w:rsidR="00644ACF" w:rsidRPr="001E7F42" w:rsidRDefault="00644ACF" w:rsidP="00837C70">
            <w:pPr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Please state direct use and indirect, in tonnes</w:t>
            </w:r>
          </w:p>
        </w:tc>
      </w:tr>
      <w:tr w:rsidR="00644ACF" w:rsidRPr="00FE30C7" w14:paraId="780B1FE1" w14:textId="77777777" w:rsidTr="00644ACF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34BA524" w14:textId="77777777" w:rsidR="00644ACF" w:rsidRPr="001E7F42" w:rsidRDefault="001E7F42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AF2F84" w14:paraId="017626CA" w14:textId="77777777" w:rsidTr="00644ACF">
        <w:trPr>
          <w:trHeight w:val="333"/>
        </w:trPr>
        <w:tc>
          <w:tcPr>
            <w:tcW w:w="10881" w:type="dxa"/>
            <w:gridSpan w:val="5"/>
            <w:tcBorders>
              <w:top w:val="single" w:sz="2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DD2F7B8" w14:textId="77777777" w:rsidR="00200119" w:rsidRPr="001E7F42" w:rsidRDefault="00C80112" w:rsidP="004211A0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o you have a system for calculating your (direct and indirect) production, purchase, trade or use of soybeans or derivatives?</w:t>
            </w:r>
          </w:p>
        </w:tc>
      </w:tr>
      <w:tr w:rsidR="00200119" w:rsidRPr="00FE30C7" w14:paraId="1229F198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CBAB7CD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AF2F84" w14:paraId="1F429178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E260315" w14:textId="77777777" w:rsidR="00C80112" w:rsidRPr="001E7F42" w:rsidRDefault="00C80112" w:rsidP="004211A0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hat is the total volume of your (direct) soy use (beans, meal, oil, hulls, lecithin, derivatives).</w:t>
            </w:r>
          </w:p>
          <w:p w14:paraId="4351414A" w14:textId="77777777" w:rsidR="00200119" w:rsidRPr="001E7F42" w:rsidRDefault="00C80112" w:rsidP="004211A0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Please specify per category and specify the scope, where relevant (national/international, own brands/all brands, etc)</w:t>
            </w:r>
          </w:p>
        </w:tc>
      </w:tr>
      <w:tr w:rsidR="00200119" w:rsidRPr="00FE30C7" w14:paraId="677F16A9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7D37D69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FE30C7" w14:paraId="1EC41699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195325B" w14:textId="77777777" w:rsidR="004211A0" w:rsidRPr="001E7F42" w:rsidRDefault="004211A0" w:rsidP="004211A0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is the total volume of your (indirect or embedded) soy use (beans, meal, oil, hulls, derivatives, e.g. in feed for animal products)</w:t>
            </w:r>
          </w:p>
          <w:p w14:paraId="23B9822F" w14:textId="77777777" w:rsidR="00200119" w:rsidRPr="001E7F42" w:rsidRDefault="004211A0" w:rsidP="004211A0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Please specify per category</w:t>
            </w:r>
          </w:p>
        </w:tc>
      </w:tr>
      <w:tr w:rsidR="00200119" w:rsidRPr="00FE30C7" w14:paraId="1AB1AABD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3A3B708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AF2F84" w14:paraId="09644FC8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CEFDFAA" w14:textId="77777777" w:rsidR="00200119" w:rsidRPr="001E7F42" w:rsidRDefault="00200119" w:rsidP="004211A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200119" w:rsidRPr="00FE30C7" w14:paraId="2FAADBF4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8556905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AF2F84" w14:paraId="377CB42A" w14:textId="77777777" w:rsidTr="000027B3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48C4F223" w14:textId="77777777" w:rsidR="00127E8F" w:rsidRPr="001E7F42" w:rsidRDefault="001E7F42" w:rsidP="00127E8F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lastRenderedPageBreak/>
              <w:t>OPERATIONS RELATED TO RTRS SOY</w:t>
            </w:r>
            <w:r w:rsidR="0037015E" w:rsidRPr="001E7F42">
              <w:rPr>
                <w:rStyle w:val="FootnoteReference"/>
                <w:rFonts w:cs="Tahoma"/>
                <w:b/>
                <w:color w:val="6A6E25"/>
                <w:sz w:val="36"/>
                <w:szCs w:val="36"/>
                <w:lang w:val="en-GB"/>
              </w:rPr>
              <w:footnoteReference w:id="1"/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468A0207" w14:textId="77777777" w:rsidR="00127E8F" w:rsidRPr="00FE30C7" w:rsidRDefault="00127E8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031ED1" w:rsidRPr="00FE30C7" w14:paraId="4F95671B" w14:textId="77777777" w:rsidTr="000027B3">
        <w:trPr>
          <w:trHeight w:val="533"/>
        </w:trPr>
        <w:tc>
          <w:tcPr>
            <w:tcW w:w="2720" w:type="dxa"/>
            <w:vMerge w:val="restart"/>
            <w:tcBorders>
              <w:top w:val="single" w:sz="18" w:space="0" w:color="6A6E25"/>
            </w:tcBorders>
            <w:shd w:val="clear" w:color="auto" w:fill="auto"/>
            <w:vAlign w:val="center"/>
          </w:tcPr>
          <w:p w14:paraId="46187F22" w14:textId="509CDBB6" w:rsidR="00031ED1" w:rsidRPr="001E7F42" w:rsidRDefault="00031ED1" w:rsidP="0008279B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 xml:space="preserve">RTRS Certified Soy </w:t>
            </w:r>
            <w:r w:rsidR="00842D0A">
              <w:rPr>
                <w:rFonts w:cs="Tahoma"/>
                <w:color w:val="808080" w:themeColor="background1" w:themeShade="80"/>
                <w:lang w:val="en-GB"/>
              </w:rPr>
              <w:t>uptake</w:t>
            </w:r>
            <w:r w:rsidRPr="001E7F42">
              <w:rPr>
                <w:rFonts w:cs="Tahoma"/>
                <w:color w:val="808080" w:themeColor="background1" w:themeShade="80"/>
                <w:lang w:val="en-GB"/>
              </w:rPr>
              <w:t>/used in 20</w:t>
            </w:r>
            <w:r w:rsidR="00D2446D">
              <w:rPr>
                <w:rFonts w:cs="Tahoma"/>
                <w:color w:val="808080" w:themeColor="background1" w:themeShade="80"/>
                <w:lang w:val="en-GB"/>
              </w:rPr>
              <w:t>2</w:t>
            </w:r>
            <w:r w:rsidR="00AF2F84">
              <w:rPr>
                <w:rFonts w:cs="Tahoma"/>
                <w:color w:val="808080" w:themeColor="background1" w:themeShade="80"/>
                <w:lang w:val="en-GB"/>
              </w:rPr>
              <w:t>3</w:t>
            </w:r>
          </w:p>
        </w:tc>
        <w:tc>
          <w:tcPr>
            <w:tcW w:w="2720" w:type="dxa"/>
            <w:tcBorders>
              <w:top w:val="single" w:sz="18" w:space="0" w:color="6A6E25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4D206F5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Segregated</w:t>
            </w:r>
          </w:p>
        </w:tc>
        <w:tc>
          <w:tcPr>
            <w:tcW w:w="2720" w:type="dxa"/>
            <w:tcBorders>
              <w:top w:val="single" w:sz="18" w:space="0" w:color="6A6E25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861A30B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Mass Balance</w:t>
            </w:r>
          </w:p>
        </w:tc>
        <w:tc>
          <w:tcPr>
            <w:tcW w:w="2721" w:type="dxa"/>
            <w:gridSpan w:val="2"/>
            <w:tcBorders>
              <w:top w:val="single" w:sz="18" w:space="0" w:color="6A6E25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4B8C61F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Credits</w:t>
            </w:r>
          </w:p>
        </w:tc>
      </w:tr>
      <w:tr w:rsidR="00031ED1" w:rsidRPr="00FE30C7" w14:paraId="6888258F" w14:textId="77777777" w:rsidTr="00031ED1">
        <w:trPr>
          <w:trHeight w:val="532"/>
        </w:trPr>
        <w:tc>
          <w:tcPr>
            <w:tcW w:w="2720" w:type="dxa"/>
            <w:vMerge/>
            <w:shd w:val="clear" w:color="auto" w:fill="auto"/>
            <w:vAlign w:val="center"/>
          </w:tcPr>
          <w:p w14:paraId="31A15A77" w14:textId="77777777" w:rsidR="00031ED1" w:rsidRPr="001E7F42" w:rsidRDefault="00031ED1" w:rsidP="00837C70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618510A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DE99CE3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  <w:tc>
          <w:tcPr>
            <w:tcW w:w="2721" w:type="dxa"/>
            <w:gridSpan w:val="2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6348968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</w:tr>
      <w:tr w:rsidR="00127E8F" w:rsidRPr="00AF2F84" w14:paraId="3FF71CB1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A15C36E" w14:textId="77777777" w:rsidR="00127E8F" w:rsidRPr="001E7F42" w:rsidRDefault="00C33923" w:rsidP="00C33923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Did </w:t>
            </w:r>
            <w:proofErr w:type="gramStart"/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you</w:t>
            </w:r>
            <w:proofErr w:type="gramEnd"/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</w:t>
            </w:r>
            <w:r w:rsidR="00842D0A">
              <w:rPr>
                <w:rFonts w:cs="Tahoma"/>
                <w:iCs/>
                <w:color w:val="7F7F7F" w:themeColor="text1" w:themeTint="80"/>
                <w:lang w:val="en-GB"/>
              </w:rPr>
              <w:t>uptake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this yourself directly or did your supplier do this?</w:t>
            </w:r>
            <w:r w:rsidRPr="001E7F42">
              <w:rPr>
                <w:lang w:val="en-GB"/>
              </w:rPr>
              <w:t xml:space="preserve">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If your supplier did so, how did you specify and verify this</w:t>
            </w:r>
            <w:r w:rsidR="006B3C3D" w:rsidRPr="001E7F42">
              <w:rPr>
                <w:rFonts w:cs="Tahoma"/>
                <w:iCs/>
                <w:color w:val="7F7F7F" w:themeColor="text1" w:themeTint="80"/>
                <w:lang w:val="en-GB"/>
              </w:rPr>
              <w:t>?</w:t>
            </w:r>
          </w:p>
        </w:tc>
      </w:tr>
      <w:tr w:rsidR="00127E8F" w:rsidRPr="00FE30C7" w14:paraId="5BCA2456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61481F4" w14:textId="77777777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AF2F84" w14:paraId="4C8AC9E8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4E0E802" w14:textId="77777777" w:rsidR="00383968" w:rsidRPr="001E7F42" w:rsidRDefault="00C33923" w:rsidP="00C33923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type of p</w:t>
            </w:r>
            <w:r w:rsidR="00383968" w:rsidRPr="001E7F42">
              <w:rPr>
                <w:rFonts w:cs="Tahoma"/>
                <w:color w:val="7F7F7F" w:themeColor="text1" w:themeTint="80"/>
                <w:lang w:val="en-GB"/>
              </w:rPr>
              <w:t xml:space="preserve">roducts do you use RTRS soy for? </w:t>
            </w:r>
          </w:p>
          <w:p w14:paraId="73317CB9" w14:textId="77777777" w:rsidR="00127E8F" w:rsidRPr="001E7F42" w:rsidRDefault="00C33923" w:rsidP="00C33923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(</w:t>
            </w:r>
            <w:r w:rsidR="006B3C3D"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Specify</w:t>
            </w: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 supply chain options), direct and indirect.</w:t>
            </w:r>
          </w:p>
        </w:tc>
      </w:tr>
      <w:tr w:rsidR="00127E8F" w:rsidRPr="00FE30C7" w14:paraId="1162C2A1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3709723" w14:textId="77777777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02C92" w:rsidRPr="00FE30C7" w14:paraId="77C458F7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4D154B6" w14:textId="77777777" w:rsidR="00D02C92" w:rsidRPr="001E7F42" w:rsidRDefault="00D02C92" w:rsidP="00D02C92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id your organi</w:t>
            </w:r>
            <w:r w:rsidR="00FE30C7" w:rsidRPr="001E7F42">
              <w:rPr>
                <w:rFonts w:cs="Tahoma"/>
                <w:color w:val="7F7F7F" w:themeColor="text1" w:themeTint="80"/>
                <w:lang w:val="en-GB"/>
              </w:rPr>
              <w:t>z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ation make any public claims related to the </w:t>
            </w:r>
            <w:r w:rsidR="006B3C3D" w:rsidRPr="001E7F42">
              <w:rPr>
                <w:rFonts w:cs="Tahoma"/>
                <w:color w:val="7F7F7F" w:themeColor="text1" w:themeTint="80"/>
                <w:lang w:val="en-GB"/>
              </w:rPr>
              <w:t xml:space="preserve">production, trade and </w:t>
            </w:r>
            <w:r w:rsidR="00842D0A">
              <w:rPr>
                <w:rFonts w:cs="Tahoma"/>
                <w:color w:val="7F7F7F" w:themeColor="text1" w:themeTint="80"/>
                <w:lang w:val="en-GB"/>
              </w:rPr>
              <w:t>uptake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 of </w:t>
            </w:r>
            <w:r w:rsidR="00BB5D47" w:rsidRPr="001E7F42">
              <w:rPr>
                <w:rFonts w:cs="Tahoma"/>
                <w:color w:val="7F7F7F" w:themeColor="text1" w:themeTint="80"/>
                <w:lang w:val="en-GB"/>
              </w:rPr>
              <w:t>RTRS s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oy?</w:t>
            </w:r>
          </w:p>
          <w:p w14:paraId="3DAB82C3" w14:textId="77777777" w:rsidR="00D02C92" w:rsidRPr="001E7F42" w:rsidRDefault="00D02C92" w:rsidP="00D02C92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Please provide link.</w:t>
            </w:r>
          </w:p>
        </w:tc>
      </w:tr>
      <w:tr w:rsidR="00D02C92" w:rsidRPr="00FE30C7" w14:paraId="0C7F0DB7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95EBAC" w14:textId="77777777" w:rsidR="00D02C92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AF2F84" w14:paraId="3AC7B70D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13DCBFF" w14:textId="77777777" w:rsidR="00127E8F" w:rsidRPr="001E7F42" w:rsidRDefault="00127E8F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127E8F" w:rsidRPr="00FE30C7" w14:paraId="413EB8C5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AC63728" w14:textId="77777777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1E434319" w14:textId="77777777" w:rsidR="00770348" w:rsidRPr="00FE30C7" w:rsidRDefault="00770348" w:rsidP="004211A0">
      <w:pPr>
        <w:tabs>
          <w:tab w:val="left" w:pos="0"/>
        </w:tabs>
        <w:rPr>
          <w:rFonts w:ascii="Tahoma" w:hAnsi="Tahoma" w:cs="Tahoma"/>
          <w:color w:val="008E00"/>
          <w:lang w:val="en-GB"/>
        </w:rPr>
      </w:pP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8"/>
        <w:gridCol w:w="1119"/>
        <w:gridCol w:w="1050"/>
        <w:gridCol w:w="1099"/>
        <w:gridCol w:w="1119"/>
        <w:gridCol w:w="1049"/>
        <w:gridCol w:w="1107"/>
        <w:gridCol w:w="871"/>
        <w:gridCol w:w="11"/>
        <w:gridCol w:w="237"/>
        <w:gridCol w:w="1044"/>
        <w:gridCol w:w="1117"/>
      </w:tblGrid>
      <w:tr w:rsidR="00537B1D" w:rsidRPr="00AF2F84" w14:paraId="7DFF7042" w14:textId="77777777" w:rsidTr="000027B3">
        <w:trPr>
          <w:trHeight w:val="284"/>
        </w:trPr>
        <w:tc>
          <w:tcPr>
            <w:tcW w:w="8483" w:type="dxa"/>
            <w:gridSpan w:val="9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1571CE48" w14:textId="77777777" w:rsidR="00537B1D" w:rsidRPr="001E7F42" w:rsidRDefault="001E7F42" w:rsidP="00537B1D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TIME BOUND PLAN FOR RESPONSIBLE SOY</w:t>
            </w:r>
          </w:p>
        </w:tc>
        <w:tc>
          <w:tcPr>
            <w:tcW w:w="2398" w:type="dxa"/>
            <w:gridSpan w:val="3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4A035C79" w14:textId="77777777" w:rsidR="00537B1D" w:rsidRPr="00FE30C7" w:rsidRDefault="00537B1D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537B1D" w:rsidRPr="00AF2F84" w14:paraId="6717E95E" w14:textId="77777777" w:rsidTr="000027B3">
        <w:trPr>
          <w:trHeight w:val="333"/>
        </w:trPr>
        <w:tc>
          <w:tcPr>
            <w:tcW w:w="10881" w:type="dxa"/>
            <w:gridSpan w:val="1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4B82A02B" w14:textId="77777777" w:rsidR="004B5453" w:rsidRPr="001E7F42" w:rsidRDefault="004B5453" w:rsidP="004B5453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hat date did your organi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>z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ation start, or does it</w:t>
            </w:r>
            <w:r w:rsidR="00AD7B5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plan to start using or supporting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RTRS soy</w:t>
            </w:r>
            <w:r w:rsidR="00AD7B5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via </w:t>
            </w:r>
            <w:r w:rsidR="00842D0A">
              <w:rPr>
                <w:rFonts w:cs="Tahoma"/>
                <w:iCs/>
                <w:color w:val="7F7F7F" w:themeColor="text1" w:themeTint="80"/>
                <w:lang w:val="en-GB"/>
              </w:rPr>
              <w:t>uptakes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?</w:t>
            </w:r>
          </w:p>
          <w:p w14:paraId="6D4765C3" w14:textId="77777777" w:rsidR="00537B1D" w:rsidRPr="001E7F42" w:rsidRDefault="004B5453" w:rsidP="004B5453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(including all supply chain options)</w:t>
            </w:r>
          </w:p>
        </w:tc>
      </w:tr>
      <w:tr w:rsidR="00537B1D" w:rsidRPr="00FE30C7" w14:paraId="6426753C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B609AFC" w14:textId="77777777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37B1D" w:rsidRPr="00FE30C7" w14:paraId="3E8309C5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26C67C6" w14:textId="77777777" w:rsidR="004B5453" w:rsidRPr="001E7F42" w:rsidRDefault="004B5453" w:rsidP="004B5453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oes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expect to use 100% RTRS soy?</w:t>
            </w:r>
          </w:p>
          <w:p w14:paraId="03D5DCC4" w14:textId="77777777" w:rsidR="00537B1D" w:rsidRPr="001E7F42" w:rsidRDefault="004B5453" w:rsidP="004B5453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If so, by when? </w:t>
            </w:r>
          </w:p>
        </w:tc>
      </w:tr>
      <w:tr w:rsidR="00537B1D" w:rsidRPr="00FE30C7" w14:paraId="4B3C314F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41A97BE" w14:textId="77777777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37B1D" w:rsidRPr="00AF2F84" w14:paraId="130C323F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F3C8302" w14:textId="77777777" w:rsidR="004B5453" w:rsidRPr="001E7F42" w:rsidRDefault="004B545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What milestones has your organization defined for its responsible soy use? </w:t>
            </w:r>
          </w:p>
          <w:p w14:paraId="2F7ABF5D" w14:textId="2D5E180C" w:rsidR="00537B1D" w:rsidRPr="001E7F42" w:rsidRDefault="004B5453" w:rsidP="001D21F9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Please state annual targets/strategies, including its 20</w:t>
            </w:r>
            <w:r w:rsidR="00A56510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2</w:t>
            </w:r>
            <w:r w:rsidR="00AF2F84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4</w:t>
            </w: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 xml:space="preserve"> target if applicable</w:t>
            </w:r>
            <w:r w:rsidR="000D174F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.</w:t>
            </w:r>
          </w:p>
        </w:tc>
      </w:tr>
      <w:tr w:rsidR="00537B1D" w:rsidRPr="00FE30C7" w14:paraId="0156BC4D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F05E19" w14:textId="77777777" w:rsidR="00537B1D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056773" w:rsidRPr="00AF2F84" w14:paraId="685835FF" w14:textId="77777777" w:rsidTr="00056773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78299EE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US"/>
              </w:rPr>
            </w:pPr>
            <w:r w:rsidRPr="001E7F42">
              <w:rPr>
                <w:rFonts w:cs="Tahoma"/>
                <w:color w:val="7F7F7F" w:themeColor="text1" w:themeTint="80"/>
                <w:lang w:val="en-US"/>
              </w:rPr>
              <w:t xml:space="preserve">Please quantify your commitment or estimated purchase/use of Certified Responsible Soy in the table below  </w:t>
            </w:r>
          </w:p>
        </w:tc>
      </w:tr>
      <w:tr w:rsidR="00056773" w:rsidRPr="00056773" w14:paraId="36959548" w14:textId="77777777" w:rsidTr="00B11BDC">
        <w:trPr>
          <w:trHeight w:val="345"/>
        </w:trPr>
        <w:tc>
          <w:tcPr>
            <w:tcW w:w="1058" w:type="dxa"/>
            <w:tcBorders>
              <w:top w:val="single" w:sz="4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B1C6AA7" w14:textId="77777777" w:rsidR="00056773" w:rsidRPr="001E7F42" w:rsidRDefault="00056773" w:rsidP="00056773">
            <w:pPr>
              <w:tabs>
                <w:tab w:val="left" w:pos="0"/>
              </w:tabs>
              <w:ind w:left="-108" w:firstLine="108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</w:p>
        </w:tc>
        <w:tc>
          <w:tcPr>
            <w:tcW w:w="3268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C345B8A" w14:textId="6C01D57E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  <w:r w:rsidR="00D56B31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</w:t>
            </w:r>
            <w:r w:rsidR="00AF2F84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</w:t>
            </w:r>
          </w:p>
        </w:tc>
        <w:tc>
          <w:tcPr>
            <w:tcW w:w="3275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FA892EC" w14:textId="40324CC8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  <w:r w:rsidR="00D2446D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</w:t>
            </w:r>
            <w:r w:rsidR="00AF2F84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3</w:t>
            </w:r>
          </w:p>
        </w:tc>
        <w:tc>
          <w:tcPr>
            <w:tcW w:w="3280" w:type="dxa"/>
            <w:gridSpan w:val="5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119671D" w14:textId="131D682E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  <w:r w:rsidR="000F3986"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</w:t>
            </w:r>
            <w:r w:rsidR="00AF2F84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4</w:t>
            </w:r>
          </w:p>
        </w:tc>
      </w:tr>
      <w:tr w:rsidR="00961EC3" w:rsidRPr="00056773" w14:paraId="3405E9C6" w14:textId="77777777" w:rsidTr="00B11BDC">
        <w:trPr>
          <w:trHeight w:val="345"/>
        </w:trPr>
        <w:tc>
          <w:tcPr>
            <w:tcW w:w="1058" w:type="dxa"/>
            <w:tcBorders>
              <w:top w:val="single" w:sz="4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38CCB84" w14:textId="77777777" w:rsidR="00961EC3" w:rsidRPr="001E7F42" w:rsidRDefault="00961EC3" w:rsidP="00837C70">
            <w:pPr>
              <w:tabs>
                <w:tab w:val="left" w:pos="0"/>
              </w:tabs>
              <w:ind w:left="-108" w:firstLine="108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(tonnes)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B68510E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50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BFA7894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09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2F08E38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18CECFD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4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66C5616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107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52F8253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  <w:tc>
          <w:tcPr>
            <w:tcW w:w="1119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AA79F6A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44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B9B899D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8FB1949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</w:tr>
      <w:tr w:rsidR="00056773" w:rsidRPr="00FE30C7" w14:paraId="783816BF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1E62C1E" w14:textId="77777777" w:rsidR="00056773" w:rsidRPr="001E7F42" w:rsidRDefault="00E51F0C" w:rsidP="00E51F0C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irect use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3756E9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40E0495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8D29D19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2E1A12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4F0EDB3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9DBC844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F9EA32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3E70AA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71918F6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056773" w:rsidRPr="00FE30C7" w14:paraId="54825601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ACD889D" w14:textId="77777777" w:rsidR="00056773" w:rsidRPr="001E7F42" w:rsidRDefault="00E51F0C" w:rsidP="00E51F0C">
            <w:pPr>
              <w:tabs>
                <w:tab w:val="left" w:pos="567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Indirect use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9FE9FD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845D1E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992F8AA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65A78D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7DB675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71933A7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CDF51A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E4B5DA8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2C5503D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056773" w:rsidRPr="00FE30C7" w14:paraId="19C0AAE0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72A55F5" w14:textId="77777777" w:rsidR="00056773" w:rsidRPr="001E7F42" w:rsidRDefault="00961EC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TOTAL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E305992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FE8E70B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4F462E4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E82B32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71E947D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B334C49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A02744B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B34511D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118A6B8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537B1D" w:rsidRPr="00AF2F84" w14:paraId="27820C59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F681889" w14:textId="77777777" w:rsidR="00537B1D" w:rsidRPr="001E7F42" w:rsidRDefault="00537B1D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537B1D" w:rsidRPr="00FE30C7" w14:paraId="50979DB6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3207E3C" w14:textId="77777777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FE30C7" w14:paraId="70EFF7FC" w14:textId="77777777" w:rsidTr="000027B3">
        <w:trPr>
          <w:trHeight w:val="284"/>
        </w:trPr>
        <w:tc>
          <w:tcPr>
            <w:tcW w:w="8472" w:type="dxa"/>
            <w:gridSpan w:val="8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638A27C1" w14:textId="77777777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lastRenderedPageBreak/>
              <w:t>MEMBERSHIP &amp; PROMOTION</w:t>
            </w:r>
          </w:p>
        </w:tc>
        <w:tc>
          <w:tcPr>
            <w:tcW w:w="2409" w:type="dxa"/>
            <w:gridSpan w:val="4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462412BF" w14:textId="77777777" w:rsidR="00362814" w:rsidRPr="00FE30C7" w:rsidRDefault="00362814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362814" w:rsidRPr="00AF2F84" w14:paraId="21ACDBD1" w14:textId="77777777" w:rsidTr="000027B3">
        <w:trPr>
          <w:trHeight w:val="333"/>
        </w:trPr>
        <w:tc>
          <w:tcPr>
            <w:tcW w:w="10881" w:type="dxa"/>
            <w:gridSpan w:val="1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41096D24" w14:textId="77777777" w:rsidR="00362814" w:rsidRPr="001E7F42" w:rsidRDefault="00362814" w:rsidP="00362814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How 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provide information about its RTRS membership to internal and/or external audiences?</w:t>
            </w:r>
          </w:p>
        </w:tc>
      </w:tr>
      <w:tr w:rsidR="00362814" w:rsidRPr="00FE30C7" w14:paraId="779515B2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F799D50" w14:textId="77777777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AF2F84" w14:paraId="08B94E77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D6E55CF" w14:textId="77777777" w:rsidR="00362814" w:rsidRPr="001E7F42" w:rsidRDefault="00362814" w:rsidP="00837C70">
            <w:pPr>
              <w:tabs>
                <w:tab w:val="left" w:pos="426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How 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support or promote RTRS?</w:t>
            </w:r>
          </w:p>
          <w:p w14:paraId="7CDEC1AF" w14:textId="77777777" w:rsidR="00362814" w:rsidRPr="001E7F42" w:rsidRDefault="00680126" w:rsidP="00362814">
            <w:pPr>
              <w:tabs>
                <w:tab w:val="left" w:pos="426"/>
              </w:tabs>
              <w:rPr>
                <w:rFonts w:cs="Tahoma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szCs w:val="16"/>
                <w:lang w:val="en-GB"/>
              </w:rPr>
              <w:t>E.g</w:t>
            </w:r>
            <w:r w:rsidR="00362814" w:rsidRPr="001E7F42">
              <w:rPr>
                <w:rFonts w:cs="Tahoma"/>
                <w:iCs/>
                <w:color w:val="7F7F7F" w:themeColor="text1" w:themeTint="80"/>
                <w:sz w:val="16"/>
                <w:szCs w:val="16"/>
                <w:lang w:val="en-GB"/>
              </w:rPr>
              <w:t>. what internal and external activities were organized?</w:t>
            </w:r>
            <w:r w:rsidR="00362814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 xml:space="preserve"> </w:t>
            </w:r>
          </w:p>
        </w:tc>
      </w:tr>
      <w:tr w:rsidR="00362814" w:rsidRPr="00FE30C7" w14:paraId="555BB041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803D052" w14:textId="77777777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FE30C7" w14:paraId="2A966C9F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9859EFB" w14:textId="77777777" w:rsidR="00362814" w:rsidRPr="001E7F42" w:rsidRDefault="00362814" w:rsidP="00362814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the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proactively encourage other companies (supplier, customer, </w:t>
            </w:r>
            <w:r w:rsidR="00680126" w:rsidRPr="001E7F42">
              <w:rPr>
                <w:rFonts w:cs="Tahoma"/>
                <w:color w:val="7F7F7F" w:themeColor="text1" w:themeTint="80"/>
                <w:lang w:val="en-GB"/>
              </w:rPr>
              <w:t>and colleague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) to support or become members of the RTRS? </w:t>
            </w:r>
          </w:p>
          <w:p w14:paraId="5630D634" w14:textId="77777777" w:rsidR="00362814" w:rsidRPr="001E7F42" w:rsidRDefault="00362814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If so, please specify.</w:t>
            </w:r>
          </w:p>
        </w:tc>
      </w:tr>
      <w:tr w:rsidR="00362814" w:rsidRPr="00FE30C7" w14:paraId="799FBA43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D1E088" w14:textId="77777777" w:rsidR="00362814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AF2F84" w14:paraId="0EA33314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FB99C04" w14:textId="77777777" w:rsidR="00362814" w:rsidRPr="001E7F42" w:rsidRDefault="00362814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362814" w:rsidRPr="00FE30C7" w14:paraId="4A9790C4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5EB2FDA" w14:textId="77777777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33998F7D" w14:textId="77777777" w:rsidR="00362814" w:rsidRPr="00FE30C7" w:rsidRDefault="00362814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449B1" w:rsidRPr="00FE30C7" w14:paraId="5EF17240" w14:textId="77777777" w:rsidTr="000027B3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2522718C" w14:textId="77777777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THER SUPPORT ACTIVITIE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356AD81C" w14:textId="77777777" w:rsidR="005449B1" w:rsidRPr="00FE30C7" w:rsidRDefault="005449B1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5449B1" w:rsidRPr="00FE30C7" w14:paraId="44D9E79A" w14:textId="77777777" w:rsidTr="000027B3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6FB8F769" w14:textId="77777777" w:rsidR="005449B1" w:rsidRPr="001E7F42" w:rsidRDefault="005449B1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provide support towards RTRS certification for producers, such as training, in producing countries?</w:t>
            </w:r>
          </w:p>
          <w:p w14:paraId="25F86225" w14:textId="77777777" w:rsidR="005449B1" w:rsidRPr="001E7F42" w:rsidRDefault="005449B1" w:rsidP="005449B1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If so, please specify.</w:t>
            </w:r>
          </w:p>
        </w:tc>
      </w:tr>
      <w:tr w:rsidR="005449B1" w:rsidRPr="00FE30C7" w14:paraId="16436EF5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96E7B1" w14:textId="77777777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AF2F84" w14:paraId="2A7CB7C0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4047802" w14:textId="77777777" w:rsidR="005449B1" w:rsidRPr="001E7F42" w:rsidRDefault="005449B1" w:rsidP="005449B1">
            <w:pPr>
              <w:tabs>
                <w:tab w:val="left" w:pos="426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raise/contribute funds in order to support capacity building and other activities? If so, please specify which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were supported, the nature of the activities and the amount of funds that were contributed</w:t>
            </w:r>
          </w:p>
        </w:tc>
      </w:tr>
      <w:tr w:rsidR="005449B1" w:rsidRPr="00FE30C7" w14:paraId="1A9E95AC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DA1FE1F" w14:textId="77777777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FE30C7" w14:paraId="69FF14C1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0E0B9FB" w14:textId="77777777" w:rsidR="005449B1" w:rsidRPr="001E7F42" w:rsidRDefault="002D1109" w:rsidP="00837C70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participate in RTRS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orking groups or courses?</w:t>
            </w:r>
          </w:p>
          <w:p w14:paraId="584BAB7F" w14:textId="77777777" w:rsidR="005449B1" w:rsidRPr="001E7F42" w:rsidRDefault="005449B1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If so, please specify.</w:t>
            </w:r>
          </w:p>
        </w:tc>
      </w:tr>
      <w:tr w:rsidR="005449B1" w:rsidRPr="00FE30C7" w14:paraId="27E8164D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CC2659" w14:textId="77777777" w:rsidR="005449B1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AF2F84" w14:paraId="2509AA16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DAC4617" w14:textId="77777777" w:rsidR="005449B1" w:rsidRPr="001E7F42" w:rsidRDefault="005449B1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5449B1" w:rsidRPr="00FE30C7" w14:paraId="6119B9A3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ECEDDA3" w14:textId="77777777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32F39322" w14:textId="77777777" w:rsidR="005449B1" w:rsidRPr="00FE30C7" w:rsidRDefault="005449B1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EC6E06" w:rsidRPr="00FE30C7" w14:paraId="6D341653" w14:textId="77777777" w:rsidTr="000027B3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45604EED" w14:textId="77777777" w:rsidR="00EC6E06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THER COMMENT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1AC0B031" w14:textId="77777777" w:rsidR="00EC6E06" w:rsidRPr="00FE30C7" w:rsidRDefault="00EC6E06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EC6E06" w:rsidRPr="00FE30C7" w14:paraId="526C9539" w14:textId="77777777" w:rsidTr="000027B3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24955C8" w14:textId="77777777" w:rsidR="00EC6E06" w:rsidRPr="00FE30C7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lang w:val="en-GB"/>
              </w:rPr>
            </w:pPr>
            <w:r w:rsidRPr="00B71271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2AA5950F" w14:textId="77777777" w:rsidR="00EC6E06" w:rsidRPr="00FE30C7" w:rsidRDefault="00EC6E06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sectPr w:rsidR="00EC6E06" w:rsidRPr="00FE30C7" w:rsidSect="001E7F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410" w:right="758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2EB4A" w14:textId="77777777" w:rsidR="00D20724" w:rsidRDefault="00D20724" w:rsidP="00872E88">
      <w:pPr>
        <w:spacing w:after="0" w:line="240" w:lineRule="auto"/>
      </w:pPr>
      <w:r>
        <w:separator/>
      </w:r>
    </w:p>
  </w:endnote>
  <w:endnote w:type="continuationSeparator" w:id="0">
    <w:p w14:paraId="3E411177" w14:textId="77777777" w:rsidR="00D20724" w:rsidRDefault="00D20724" w:rsidP="00872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350" w:type="pct"/>
      <w:tblInd w:w="-452" w:type="dxa"/>
      <w:tblBorders>
        <w:insideV w:val="single" w:sz="24" w:space="0" w:color="E36C0A" w:themeColor="accent6" w:themeShade="BF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31"/>
      <w:gridCol w:w="2075"/>
    </w:tblGrid>
    <w:tr w:rsidR="00770348" w14:paraId="6E0EF55C" w14:textId="77777777">
      <w:trPr>
        <w:trHeight w:val="271"/>
      </w:trPr>
      <w:tc>
        <w:tcPr>
          <w:tcW w:w="1429" w:type="pct"/>
        </w:tcPr>
        <w:p w14:paraId="0659EACF" w14:textId="77777777" w:rsidR="00770348" w:rsidRPr="00850097" w:rsidRDefault="00C52F4D" w:rsidP="00850097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70348">
            <w:rPr>
              <w:rFonts w:ascii="Futura Bk BT" w:hAnsi="Futura Bk BT"/>
              <w:b/>
              <w:noProof/>
              <w:color w:val="006600"/>
            </w:rPr>
            <w:t>2</w:t>
          </w:r>
          <w:r>
            <w:rPr>
              <w:rFonts w:ascii="Futura Bk BT" w:hAnsi="Futura Bk BT"/>
              <w:b/>
              <w:noProof/>
              <w:color w:val="006600"/>
            </w:rPr>
            <w:fldChar w:fldCharType="end"/>
          </w:r>
        </w:p>
      </w:tc>
      <w:tc>
        <w:tcPr>
          <w:tcW w:w="3571" w:type="pct"/>
        </w:tcPr>
        <w:p w14:paraId="4291CA69" w14:textId="77777777" w:rsidR="00770348" w:rsidRPr="00850097" w:rsidRDefault="00770348" w:rsidP="00850097">
          <w:pPr>
            <w:pStyle w:val="Footer"/>
            <w:jc w:val="right"/>
            <w:rPr>
              <w:rFonts w:ascii="Futura Lt BT" w:hAnsi="Futura Lt BT"/>
              <w:color w:val="4F81BD" w:themeColor="accent1"/>
            </w:rPr>
          </w:pPr>
          <w:r w:rsidRPr="00850097">
            <w:rPr>
              <w:rFonts w:ascii="Futura Bk BT" w:hAnsi="Futura Bk BT"/>
              <w:color w:val="006600"/>
            </w:rPr>
            <w:t>RTRS</w:t>
          </w:r>
          <w:r w:rsidRPr="00680126">
            <w:rPr>
              <w:rFonts w:ascii="Futura Bk BT" w:hAnsi="Futura Bk BT"/>
              <w:color w:val="006600"/>
              <w:lang w:val="en-GB"/>
            </w:rPr>
            <w:t xml:space="preserve"> Annual Report</w:t>
          </w:r>
        </w:p>
      </w:tc>
    </w:tr>
  </w:tbl>
  <w:p w14:paraId="4EE7B4BF" w14:textId="77777777" w:rsidR="00770348" w:rsidRDefault="007703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12"/>
      <w:gridCol w:w="904"/>
    </w:tblGrid>
    <w:tr w:rsidR="001E7F42" w:rsidRPr="00B71271" w14:paraId="65EDC3DA" w14:textId="77777777" w:rsidTr="00217EDB">
      <w:trPr>
        <w:trHeight w:val="283"/>
      </w:trPr>
      <w:tc>
        <w:tcPr>
          <w:tcW w:w="4150" w:type="pct"/>
        </w:tcPr>
        <w:p w14:paraId="6F7CDC4B" w14:textId="77777777" w:rsidR="001E7F42" w:rsidRPr="001E0495" w:rsidRDefault="001E7F42" w:rsidP="001E7F42">
          <w:pPr>
            <w:pStyle w:val="Footer"/>
            <w:jc w:val="right"/>
            <w:rPr>
              <w:rFonts w:cs="Tahoma"/>
              <w:b/>
              <w:color w:val="6A6E25"/>
              <w:sz w:val="18"/>
              <w:szCs w:val="18"/>
              <w:lang w:val="en-GB"/>
            </w:rPr>
          </w:pPr>
          <w:r w:rsidRPr="001E0495">
            <w:rPr>
              <w:rFonts w:cs="Tahoma"/>
              <w:b/>
              <w:color w:val="6A6E25"/>
              <w:sz w:val="18"/>
              <w:szCs w:val="18"/>
              <w:lang w:val="en-GB"/>
            </w:rPr>
            <w:t>MEMBER ANNUAL PROGRESS REPORT</w:t>
          </w:r>
        </w:p>
      </w:tc>
      <w:tc>
        <w:tcPr>
          <w:tcW w:w="850" w:type="pct"/>
        </w:tcPr>
        <w:p w14:paraId="241C1F69" w14:textId="77777777" w:rsidR="001E7F42" w:rsidRPr="001E0495" w:rsidRDefault="001E7F42" w:rsidP="001E7F42">
          <w:pPr>
            <w:pStyle w:val="Footer"/>
            <w:rPr>
              <w:rFonts w:cs="Tahoma"/>
              <w:color w:val="6A6E25"/>
              <w:sz w:val="18"/>
              <w:szCs w:val="18"/>
              <w:lang w:val="en-GB"/>
            </w:rPr>
          </w:pPr>
          <w:r w:rsidRPr="001E0495">
            <w:rPr>
              <w:rFonts w:cs="Tahoma"/>
              <w:b/>
              <w:color w:val="6A6E25"/>
              <w:sz w:val="18"/>
              <w:szCs w:val="18"/>
              <w:lang w:val="en-GB"/>
            </w:rPr>
            <w:fldChar w:fldCharType="begin"/>
          </w:r>
          <w:r w:rsidRPr="001E0495">
            <w:rPr>
              <w:rFonts w:cs="Tahoma"/>
              <w:b/>
              <w:color w:val="6A6E25"/>
              <w:sz w:val="18"/>
              <w:szCs w:val="18"/>
              <w:lang w:val="en-GB"/>
            </w:rPr>
            <w:instrText xml:space="preserve"> PAGE   \* MERGEFORMAT </w:instrText>
          </w:r>
          <w:r w:rsidRPr="001E0495">
            <w:rPr>
              <w:rFonts w:cs="Tahoma"/>
              <w:b/>
              <w:color w:val="6A6E25"/>
              <w:sz w:val="18"/>
              <w:szCs w:val="18"/>
              <w:lang w:val="en-GB"/>
            </w:rPr>
            <w:fldChar w:fldCharType="separate"/>
          </w:r>
          <w:r w:rsidRPr="001E0495">
            <w:rPr>
              <w:rFonts w:cs="Tahoma"/>
              <w:b/>
              <w:noProof/>
              <w:color w:val="6A6E25"/>
              <w:sz w:val="18"/>
              <w:szCs w:val="18"/>
              <w:lang w:val="en-GB"/>
            </w:rPr>
            <w:t>1</w:t>
          </w:r>
          <w:r w:rsidRPr="001E0495">
            <w:rPr>
              <w:rFonts w:cs="Tahoma"/>
              <w:b/>
              <w:color w:val="6A6E25"/>
              <w:sz w:val="18"/>
              <w:szCs w:val="18"/>
              <w:lang w:val="en-GB"/>
            </w:rPr>
            <w:fldChar w:fldCharType="end"/>
          </w:r>
        </w:p>
      </w:tc>
    </w:tr>
  </w:tbl>
  <w:p w14:paraId="6D7F71B0" w14:textId="77777777" w:rsidR="00770348" w:rsidRPr="00D579C8" w:rsidRDefault="00770348" w:rsidP="0012471A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67EB5" w14:textId="77777777" w:rsidR="00727677" w:rsidRDefault="007276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8AD4A" w14:textId="77777777" w:rsidR="00D20724" w:rsidRDefault="00D20724" w:rsidP="00872E88">
      <w:pPr>
        <w:spacing w:after="0" w:line="240" w:lineRule="auto"/>
      </w:pPr>
      <w:r>
        <w:separator/>
      </w:r>
    </w:p>
  </w:footnote>
  <w:footnote w:type="continuationSeparator" w:id="0">
    <w:p w14:paraId="26E51592" w14:textId="77777777" w:rsidR="00D20724" w:rsidRDefault="00D20724" w:rsidP="00872E88">
      <w:pPr>
        <w:spacing w:after="0" w:line="240" w:lineRule="auto"/>
      </w:pPr>
      <w:r>
        <w:continuationSeparator/>
      </w:r>
    </w:p>
  </w:footnote>
  <w:footnote w:id="1">
    <w:p w14:paraId="5A4AD4F8" w14:textId="77777777" w:rsidR="0037015E" w:rsidRPr="0037015E" w:rsidRDefault="0037015E">
      <w:pPr>
        <w:pStyle w:val="FootnoteText"/>
        <w:rPr>
          <w:lang w:val="en-GB"/>
        </w:rPr>
      </w:pPr>
      <w:r w:rsidRPr="0037015E">
        <w:rPr>
          <w:rStyle w:val="FootnoteReference"/>
          <w:lang w:val="en-GB"/>
        </w:rPr>
        <w:footnoteRef/>
      </w:r>
      <w:r w:rsidRPr="0037015E">
        <w:rPr>
          <w:lang w:val="en-GB"/>
        </w:rPr>
        <w:t xml:space="preserve"> </w:t>
      </w:r>
      <w:r w:rsidRPr="0037015E">
        <w:rPr>
          <w:rFonts w:ascii="Tahoma" w:hAnsi="Tahoma" w:cs="Tahoma"/>
          <w:color w:val="808080" w:themeColor="background1" w:themeShade="80"/>
          <w:lang w:val="en-GB"/>
        </w:rPr>
        <w:t>Where ‘soy’ is mentioned this refers to all products (beans, oil, meal, hulls, lecithin, derivatives, etc</w:t>
      </w:r>
      <w:r w:rsidR="00B11BDC">
        <w:rPr>
          <w:rFonts w:ascii="Tahoma" w:hAnsi="Tahoma" w:cs="Tahoma"/>
          <w:color w:val="808080" w:themeColor="background1" w:themeShade="80"/>
          <w:lang w:val="en-GB"/>
        </w:rPr>
        <w:t>.</w:t>
      </w:r>
      <w:r w:rsidRPr="0037015E">
        <w:rPr>
          <w:rFonts w:ascii="Tahoma" w:hAnsi="Tahoma" w:cs="Tahoma"/>
          <w:color w:val="808080" w:themeColor="background1" w:themeShade="80"/>
          <w:lang w:val="en-GB"/>
        </w:rPr>
        <w:t>) and both direct and indirect us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19475" w14:textId="77777777" w:rsidR="00770348" w:rsidRDefault="005512CE" w:rsidP="00F8106C">
    <w:pPr>
      <w:tabs>
        <w:tab w:val="left" w:pos="1418"/>
      </w:tabs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A257A3E" wp14:editId="0ACF9C94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AF9858" w14:textId="77777777" w:rsidR="00770348" w:rsidRPr="008F2CB9" w:rsidRDefault="00770348" w:rsidP="005E620B">
                          <w:pPr>
                            <w:pStyle w:val="Header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</w:rPr>
                          </w:pPr>
                          <w:r w:rsidRPr="008F2CB9">
                            <w:rPr>
                              <w:rFonts w:ascii="Futura Lt BT" w:hAnsi="Futura Lt BT" w:cs="Tahoma"/>
                              <w:b/>
                              <w:smallCaps/>
                              <w:color w:val="003300"/>
                              <w:sz w:val="56"/>
                            </w:rPr>
                            <w:t>2013</w:t>
                          </w:r>
                        </w:p>
                        <w:p w14:paraId="37743B97" w14:textId="77777777" w:rsidR="00770348" w:rsidRPr="008F2CB9" w:rsidRDefault="00770348" w:rsidP="005E620B">
                          <w:pPr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257A3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6.75pt;margin-top:-62.75pt;width:90pt;height:4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" stroked="f">
              <v:path arrowok="t"/>
              <v:textbox>
                <w:txbxContent>
                  <w:p w14:paraId="3CAF9858" w14:textId="77777777" w:rsidR="00770348" w:rsidRPr="008F2CB9" w:rsidRDefault="00770348" w:rsidP="005E620B">
                    <w:pPr>
                      <w:pStyle w:val="Header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</w:rPr>
                    </w:pPr>
                    <w:r w:rsidRPr="008F2CB9">
                      <w:rPr>
                        <w:rFonts w:ascii="Futura Lt BT" w:hAnsi="Futura Lt BT" w:cs="Tahoma"/>
                        <w:b/>
                        <w:smallCaps/>
                        <w:color w:val="003300"/>
                        <w:sz w:val="56"/>
                      </w:rPr>
                      <w:t>2013</w:t>
                    </w:r>
                  </w:p>
                  <w:p w14:paraId="37743B97" w14:textId="77777777" w:rsidR="00770348" w:rsidRPr="008F2CB9" w:rsidRDefault="00770348" w:rsidP="005E620B">
                    <w:pPr>
                      <w:rPr>
                        <w:sz w:val="28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9B69D93" wp14:editId="4DC7F900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4EB67B" w14:textId="77777777" w:rsidR="00770348" w:rsidRPr="00E81051" w:rsidRDefault="00770348" w:rsidP="005E620B">
                          <w:pPr>
                            <w:pStyle w:val="Header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</w:rPr>
                          </w:pPr>
                          <w:r w:rsidRPr="00680126">
                            <w:rPr>
                              <w:rFonts w:ascii="Futura Lt BT" w:hAnsi="Futura Lt BT" w:cs="Tahoma"/>
                              <w:b/>
                              <w:smallCaps/>
                              <w:color w:val="003300"/>
                              <w:sz w:val="56"/>
                              <w:lang w:val="en-AU"/>
                            </w:rPr>
                            <w:t>Annual</w:t>
                          </w:r>
                          <w:r w:rsidRPr="00680126">
                            <w:rPr>
                              <w:rFonts w:ascii="Futura Lt BT" w:hAnsi="Futura Lt BT" w:cs="Tahoma"/>
                              <w:b/>
                              <w:smallCaps/>
                              <w:color w:val="003300"/>
                              <w:sz w:val="56"/>
                              <w:lang w:val="en-GB"/>
                            </w:rPr>
                            <w:t xml:space="preserve"> Report</w:t>
                          </w:r>
                        </w:p>
                        <w:p w14:paraId="1EBB3BD1" w14:textId="77777777" w:rsidR="00770348" w:rsidRDefault="0077034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B69D93" id="Text Box 1" o:spid="_x0000_s1027" type="#_x0000_t202" style="position:absolute;margin-left:54.35pt;margin-top:-12.15pt;width:144.4pt;height:6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" stroked="f">
              <v:path arrowok="t"/>
              <v:textbox>
                <w:txbxContent>
                  <w:p w14:paraId="184EB67B" w14:textId="77777777" w:rsidR="00770348" w:rsidRPr="00E81051" w:rsidRDefault="00770348" w:rsidP="005E620B">
                    <w:pPr>
                      <w:pStyle w:val="Header"/>
                      <w:rPr>
                        <w:rFonts w:ascii="Futura Lt BT" w:hAnsi="Futura Lt BT"/>
                        <w:smallCaps/>
                        <w:color w:val="003300"/>
                        <w:sz w:val="28"/>
                      </w:rPr>
                    </w:pPr>
                    <w:r w:rsidRPr="00680126">
                      <w:rPr>
                        <w:rFonts w:ascii="Futura Lt BT" w:hAnsi="Futura Lt BT" w:cs="Tahoma"/>
                        <w:b/>
                        <w:smallCaps/>
                        <w:color w:val="003300"/>
                        <w:sz w:val="56"/>
                        <w:lang w:val="en-AU"/>
                      </w:rPr>
                      <w:t>Annual</w:t>
                    </w:r>
                    <w:r w:rsidRPr="00680126">
                      <w:rPr>
                        <w:rFonts w:ascii="Futura Lt BT" w:hAnsi="Futura Lt BT" w:cs="Tahoma"/>
                        <w:b/>
                        <w:smallCaps/>
                        <w:color w:val="003300"/>
                        <w:sz w:val="56"/>
                        <w:lang w:val="en-GB"/>
                      </w:rPr>
                      <w:t xml:space="preserve"> Report</w:t>
                    </w:r>
                  </w:p>
                  <w:p w14:paraId="1EBB3BD1" w14:textId="77777777" w:rsidR="00770348" w:rsidRDefault="00770348"/>
                </w:txbxContent>
              </v:textbox>
            </v:shape>
          </w:pict>
        </mc:Fallback>
      </mc:AlternateContent>
    </w:r>
    <w:r w:rsidR="00770348"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0BA864B9" wp14:editId="562CBA03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10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RS_logo_CMYK_baja borde redondeado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672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70348"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2778A" w14:textId="561FF68F" w:rsidR="00770348" w:rsidRPr="00233CE9" w:rsidRDefault="0029279F" w:rsidP="001E7F42">
    <w:pPr>
      <w:pStyle w:val="Header"/>
      <w:ind w:left="-720"/>
      <w:rPr>
        <w:rFonts w:ascii="Futura Lt BT" w:hAnsi="Futura Lt BT"/>
        <w:smallCaps/>
        <w:color w:val="984806" w:themeColor="accent6" w:themeShade="80"/>
      </w:rPr>
    </w:pPr>
    <w:r>
      <w:rPr>
        <w:rFonts w:ascii="Futura Lt BT" w:hAnsi="Futura Lt BT"/>
        <w:smallCaps/>
        <w:noProof/>
        <w:color w:val="984806" w:themeColor="accent6" w:themeShade="80"/>
      </w:rPr>
      <w:drawing>
        <wp:inline distT="0" distB="0" distL="0" distR="0" wp14:anchorId="2342B3F4" wp14:editId="46BC6753">
          <wp:extent cx="7828108" cy="1302492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zal Base reports Industry 2021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108" cy="13024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3B2DE" w14:textId="77777777" w:rsidR="00727677" w:rsidRDefault="007276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TA3NjQyM7YwtjBS0lEKTi0uzszPAykwrwUAe9pJCCwAAAA="/>
  </w:docVars>
  <w:rsids>
    <w:rsidRoot w:val="001C45C4"/>
    <w:rsid w:val="000027B3"/>
    <w:rsid w:val="000077AC"/>
    <w:rsid w:val="00022EC2"/>
    <w:rsid w:val="00031ED1"/>
    <w:rsid w:val="000354AE"/>
    <w:rsid w:val="000375C0"/>
    <w:rsid w:val="0004515C"/>
    <w:rsid w:val="000517BD"/>
    <w:rsid w:val="00056773"/>
    <w:rsid w:val="00057D23"/>
    <w:rsid w:val="00063D9B"/>
    <w:rsid w:val="0007445D"/>
    <w:rsid w:val="000774C3"/>
    <w:rsid w:val="00077D53"/>
    <w:rsid w:val="0008279B"/>
    <w:rsid w:val="000952FB"/>
    <w:rsid w:val="000C5219"/>
    <w:rsid w:val="000D174F"/>
    <w:rsid w:val="000D792B"/>
    <w:rsid w:val="000F3986"/>
    <w:rsid w:val="000F5BD5"/>
    <w:rsid w:val="00100297"/>
    <w:rsid w:val="00103389"/>
    <w:rsid w:val="001040AC"/>
    <w:rsid w:val="001068EB"/>
    <w:rsid w:val="00112160"/>
    <w:rsid w:val="00114296"/>
    <w:rsid w:val="0012471A"/>
    <w:rsid w:val="001265A5"/>
    <w:rsid w:val="00127E8F"/>
    <w:rsid w:val="00137176"/>
    <w:rsid w:val="001410C5"/>
    <w:rsid w:val="00155C39"/>
    <w:rsid w:val="00156D47"/>
    <w:rsid w:val="00166DFC"/>
    <w:rsid w:val="00172E54"/>
    <w:rsid w:val="00172E65"/>
    <w:rsid w:val="00173421"/>
    <w:rsid w:val="0018068C"/>
    <w:rsid w:val="0018646A"/>
    <w:rsid w:val="00190C10"/>
    <w:rsid w:val="00195133"/>
    <w:rsid w:val="001A2040"/>
    <w:rsid w:val="001A7AD5"/>
    <w:rsid w:val="001B11A7"/>
    <w:rsid w:val="001B2167"/>
    <w:rsid w:val="001B2A34"/>
    <w:rsid w:val="001C04A5"/>
    <w:rsid w:val="001C1339"/>
    <w:rsid w:val="001C45C4"/>
    <w:rsid w:val="001D21F9"/>
    <w:rsid w:val="001D4094"/>
    <w:rsid w:val="001D57AE"/>
    <w:rsid w:val="001E0495"/>
    <w:rsid w:val="001E7F42"/>
    <w:rsid w:val="001F7816"/>
    <w:rsid w:val="00200119"/>
    <w:rsid w:val="002246FA"/>
    <w:rsid w:val="00225379"/>
    <w:rsid w:val="00232C61"/>
    <w:rsid w:val="002336C4"/>
    <w:rsid w:val="00233CE9"/>
    <w:rsid w:val="00266519"/>
    <w:rsid w:val="00274427"/>
    <w:rsid w:val="0029279F"/>
    <w:rsid w:val="00293438"/>
    <w:rsid w:val="00294906"/>
    <w:rsid w:val="002A48A3"/>
    <w:rsid w:val="002C3559"/>
    <w:rsid w:val="002C7BD8"/>
    <w:rsid w:val="002D1109"/>
    <w:rsid w:val="002E5644"/>
    <w:rsid w:val="002F3767"/>
    <w:rsid w:val="002F7D40"/>
    <w:rsid w:val="003016B0"/>
    <w:rsid w:val="00310B8A"/>
    <w:rsid w:val="00313F30"/>
    <w:rsid w:val="00331C58"/>
    <w:rsid w:val="00332DD6"/>
    <w:rsid w:val="00334E5F"/>
    <w:rsid w:val="00362814"/>
    <w:rsid w:val="0037015E"/>
    <w:rsid w:val="00374569"/>
    <w:rsid w:val="00383968"/>
    <w:rsid w:val="00387C35"/>
    <w:rsid w:val="00392C91"/>
    <w:rsid w:val="00395F20"/>
    <w:rsid w:val="00397B40"/>
    <w:rsid w:val="003A4C94"/>
    <w:rsid w:val="003B38AE"/>
    <w:rsid w:val="003B5229"/>
    <w:rsid w:val="003C4BD8"/>
    <w:rsid w:val="003C7DF8"/>
    <w:rsid w:val="00401D16"/>
    <w:rsid w:val="0041460A"/>
    <w:rsid w:val="004211A0"/>
    <w:rsid w:val="00440259"/>
    <w:rsid w:val="00440B99"/>
    <w:rsid w:val="00447811"/>
    <w:rsid w:val="0045013B"/>
    <w:rsid w:val="00457DEE"/>
    <w:rsid w:val="004738DC"/>
    <w:rsid w:val="004A4EE2"/>
    <w:rsid w:val="004A6F2F"/>
    <w:rsid w:val="004B5453"/>
    <w:rsid w:val="004C2668"/>
    <w:rsid w:val="004C56A2"/>
    <w:rsid w:val="004C6D62"/>
    <w:rsid w:val="004D54A9"/>
    <w:rsid w:val="004E1539"/>
    <w:rsid w:val="004E5F3E"/>
    <w:rsid w:val="004F16EE"/>
    <w:rsid w:val="005040A2"/>
    <w:rsid w:val="00513BB7"/>
    <w:rsid w:val="00531CD7"/>
    <w:rsid w:val="00537B1D"/>
    <w:rsid w:val="00543DA2"/>
    <w:rsid w:val="005449B1"/>
    <w:rsid w:val="005508CE"/>
    <w:rsid w:val="005512CE"/>
    <w:rsid w:val="00554697"/>
    <w:rsid w:val="00560334"/>
    <w:rsid w:val="00561FD9"/>
    <w:rsid w:val="0057086F"/>
    <w:rsid w:val="005A57B8"/>
    <w:rsid w:val="005B359C"/>
    <w:rsid w:val="005C0564"/>
    <w:rsid w:val="005C2D42"/>
    <w:rsid w:val="005E620B"/>
    <w:rsid w:val="005F4C29"/>
    <w:rsid w:val="005F56F2"/>
    <w:rsid w:val="006216C4"/>
    <w:rsid w:val="0062490A"/>
    <w:rsid w:val="00625E3C"/>
    <w:rsid w:val="00644ACF"/>
    <w:rsid w:val="00646D7E"/>
    <w:rsid w:val="00663786"/>
    <w:rsid w:val="0066561F"/>
    <w:rsid w:val="00675287"/>
    <w:rsid w:val="00680126"/>
    <w:rsid w:val="006872CA"/>
    <w:rsid w:val="006900A6"/>
    <w:rsid w:val="006A3935"/>
    <w:rsid w:val="006B3C3D"/>
    <w:rsid w:val="006B6503"/>
    <w:rsid w:val="006B7DDF"/>
    <w:rsid w:val="006E3901"/>
    <w:rsid w:val="006E638E"/>
    <w:rsid w:val="007224E9"/>
    <w:rsid w:val="00727677"/>
    <w:rsid w:val="00731D80"/>
    <w:rsid w:val="00733E1D"/>
    <w:rsid w:val="00735E2A"/>
    <w:rsid w:val="007361E1"/>
    <w:rsid w:val="007542CB"/>
    <w:rsid w:val="00765B0F"/>
    <w:rsid w:val="00770348"/>
    <w:rsid w:val="00771136"/>
    <w:rsid w:val="00785014"/>
    <w:rsid w:val="00793A85"/>
    <w:rsid w:val="007A5389"/>
    <w:rsid w:val="007B070F"/>
    <w:rsid w:val="007B6E46"/>
    <w:rsid w:val="007E2A26"/>
    <w:rsid w:val="00834D35"/>
    <w:rsid w:val="00835F45"/>
    <w:rsid w:val="008401D6"/>
    <w:rsid w:val="008412D2"/>
    <w:rsid w:val="00842D0A"/>
    <w:rsid w:val="00850097"/>
    <w:rsid w:val="008501C4"/>
    <w:rsid w:val="00851050"/>
    <w:rsid w:val="0085251A"/>
    <w:rsid w:val="0085758A"/>
    <w:rsid w:val="00862567"/>
    <w:rsid w:val="00872E88"/>
    <w:rsid w:val="00874D26"/>
    <w:rsid w:val="00892103"/>
    <w:rsid w:val="008C44F3"/>
    <w:rsid w:val="008D02D3"/>
    <w:rsid w:val="008D2415"/>
    <w:rsid w:val="008D710F"/>
    <w:rsid w:val="008E4995"/>
    <w:rsid w:val="008F2CB9"/>
    <w:rsid w:val="008F5D00"/>
    <w:rsid w:val="00900180"/>
    <w:rsid w:val="00902278"/>
    <w:rsid w:val="0090787E"/>
    <w:rsid w:val="00915CDE"/>
    <w:rsid w:val="0092624A"/>
    <w:rsid w:val="0093085D"/>
    <w:rsid w:val="00935BB1"/>
    <w:rsid w:val="00953C16"/>
    <w:rsid w:val="00960CA2"/>
    <w:rsid w:val="00961597"/>
    <w:rsid w:val="00961EC3"/>
    <w:rsid w:val="00970B99"/>
    <w:rsid w:val="009721CC"/>
    <w:rsid w:val="009756DE"/>
    <w:rsid w:val="00986CDB"/>
    <w:rsid w:val="00995FDB"/>
    <w:rsid w:val="009A0D46"/>
    <w:rsid w:val="009A0E52"/>
    <w:rsid w:val="009A29FB"/>
    <w:rsid w:val="009B364E"/>
    <w:rsid w:val="009C7925"/>
    <w:rsid w:val="009E2AF8"/>
    <w:rsid w:val="009F28C1"/>
    <w:rsid w:val="00A1523F"/>
    <w:rsid w:val="00A168AE"/>
    <w:rsid w:val="00A36BBB"/>
    <w:rsid w:val="00A37C2F"/>
    <w:rsid w:val="00A40492"/>
    <w:rsid w:val="00A41196"/>
    <w:rsid w:val="00A469FB"/>
    <w:rsid w:val="00A56510"/>
    <w:rsid w:val="00A70DF7"/>
    <w:rsid w:val="00A7279D"/>
    <w:rsid w:val="00A7532F"/>
    <w:rsid w:val="00A82297"/>
    <w:rsid w:val="00A95DEF"/>
    <w:rsid w:val="00AA309A"/>
    <w:rsid w:val="00AA4D94"/>
    <w:rsid w:val="00AC01BF"/>
    <w:rsid w:val="00AC0955"/>
    <w:rsid w:val="00AD1E24"/>
    <w:rsid w:val="00AD3932"/>
    <w:rsid w:val="00AD7B57"/>
    <w:rsid w:val="00AE46CA"/>
    <w:rsid w:val="00AF0652"/>
    <w:rsid w:val="00AF2F84"/>
    <w:rsid w:val="00B013A5"/>
    <w:rsid w:val="00B0532C"/>
    <w:rsid w:val="00B11BDC"/>
    <w:rsid w:val="00B21ACA"/>
    <w:rsid w:val="00B21D5A"/>
    <w:rsid w:val="00B32A23"/>
    <w:rsid w:val="00B4091C"/>
    <w:rsid w:val="00B42740"/>
    <w:rsid w:val="00B45363"/>
    <w:rsid w:val="00B470CA"/>
    <w:rsid w:val="00B47743"/>
    <w:rsid w:val="00B5082B"/>
    <w:rsid w:val="00B65125"/>
    <w:rsid w:val="00B66467"/>
    <w:rsid w:val="00B75CC3"/>
    <w:rsid w:val="00B824EA"/>
    <w:rsid w:val="00B84AB9"/>
    <w:rsid w:val="00B917D4"/>
    <w:rsid w:val="00BB316F"/>
    <w:rsid w:val="00BB3516"/>
    <w:rsid w:val="00BB5D47"/>
    <w:rsid w:val="00BC49A9"/>
    <w:rsid w:val="00BD2B21"/>
    <w:rsid w:val="00BF009F"/>
    <w:rsid w:val="00BF2E3B"/>
    <w:rsid w:val="00C17BFF"/>
    <w:rsid w:val="00C33923"/>
    <w:rsid w:val="00C43F04"/>
    <w:rsid w:val="00C449CC"/>
    <w:rsid w:val="00C52F4D"/>
    <w:rsid w:val="00C548EE"/>
    <w:rsid w:val="00C6077D"/>
    <w:rsid w:val="00C66636"/>
    <w:rsid w:val="00C702A2"/>
    <w:rsid w:val="00C710C3"/>
    <w:rsid w:val="00C7180A"/>
    <w:rsid w:val="00C72BFF"/>
    <w:rsid w:val="00C73EB5"/>
    <w:rsid w:val="00C77072"/>
    <w:rsid w:val="00C80112"/>
    <w:rsid w:val="00C80590"/>
    <w:rsid w:val="00C821FF"/>
    <w:rsid w:val="00C824FA"/>
    <w:rsid w:val="00CB5734"/>
    <w:rsid w:val="00CD3BF1"/>
    <w:rsid w:val="00CE1D96"/>
    <w:rsid w:val="00CE5A69"/>
    <w:rsid w:val="00CF3FE0"/>
    <w:rsid w:val="00D02C92"/>
    <w:rsid w:val="00D07768"/>
    <w:rsid w:val="00D10DE7"/>
    <w:rsid w:val="00D177A2"/>
    <w:rsid w:val="00D20724"/>
    <w:rsid w:val="00D2446D"/>
    <w:rsid w:val="00D27FBA"/>
    <w:rsid w:val="00D5061D"/>
    <w:rsid w:val="00D55957"/>
    <w:rsid w:val="00D56B31"/>
    <w:rsid w:val="00D579C8"/>
    <w:rsid w:val="00D73767"/>
    <w:rsid w:val="00D82101"/>
    <w:rsid w:val="00D844E9"/>
    <w:rsid w:val="00D860BA"/>
    <w:rsid w:val="00D864B2"/>
    <w:rsid w:val="00D93334"/>
    <w:rsid w:val="00DB5987"/>
    <w:rsid w:val="00DC39B2"/>
    <w:rsid w:val="00DC6B1F"/>
    <w:rsid w:val="00DD2BC0"/>
    <w:rsid w:val="00DD4B68"/>
    <w:rsid w:val="00DD6285"/>
    <w:rsid w:val="00DE67E6"/>
    <w:rsid w:val="00E11EB4"/>
    <w:rsid w:val="00E126F3"/>
    <w:rsid w:val="00E15D40"/>
    <w:rsid w:val="00E22E5C"/>
    <w:rsid w:val="00E44577"/>
    <w:rsid w:val="00E47669"/>
    <w:rsid w:val="00E51D76"/>
    <w:rsid w:val="00E51D7F"/>
    <w:rsid w:val="00E51F0C"/>
    <w:rsid w:val="00E53312"/>
    <w:rsid w:val="00E56A75"/>
    <w:rsid w:val="00E62E26"/>
    <w:rsid w:val="00E66596"/>
    <w:rsid w:val="00E666DF"/>
    <w:rsid w:val="00E727BF"/>
    <w:rsid w:val="00E80C0B"/>
    <w:rsid w:val="00E81051"/>
    <w:rsid w:val="00E82486"/>
    <w:rsid w:val="00E835A8"/>
    <w:rsid w:val="00E912DA"/>
    <w:rsid w:val="00EA0FED"/>
    <w:rsid w:val="00EC6E06"/>
    <w:rsid w:val="00EF7262"/>
    <w:rsid w:val="00F13409"/>
    <w:rsid w:val="00F174F0"/>
    <w:rsid w:val="00F5168F"/>
    <w:rsid w:val="00F6283B"/>
    <w:rsid w:val="00F633EA"/>
    <w:rsid w:val="00F64045"/>
    <w:rsid w:val="00F8106C"/>
    <w:rsid w:val="00F95178"/>
    <w:rsid w:val="00FA73EE"/>
    <w:rsid w:val="00FC524B"/>
    <w:rsid w:val="00FD1A83"/>
    <w:rsid w:val="00FD326D"/>
    <w:rsid w:val="00FE0D2D"/>
    <w:rsid w:val="00FE30C7"/>
    <w:rsid w:val="00FF5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757ADB"/>
  <w15:docId w15:val="{0D1483CF-E500-4F9D-80F3-4B75F87B1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E88"/>
  </w:style>
  <w:style w:type="paragraph" w:styleId="Footer">
    <w:name w:val="footer"/>
    <w:basedOn w:val="Normal"/>
    <w:link w:val="Foot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E88"/>
  </w:style>
  <w:style w:type="table" w:styleId="TableGrid">
    <w:name w:val="Table Grid"/>
    <w:basedOn w:val="TableNormal"/>
    <w:uiPriority w:val="59"/>
    <w:rsid w:val="008E4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354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4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4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4A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354A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54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4A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51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51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51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55460C-BF87-2F46-BC93-978F6224A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3</Words>
  <Characters>309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3</cp:revision>
  <dcterms:created xsi:type="dcterms:W3CDTF">2024-01-02T19:02:00Z</dcterms:created>
  <dcterms:modified xsi:type="dcterms:W3CDTF">2024-01-02T19:11:00Z</dcterms:modified>
</cp:coreProperties>
</file>